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ED37F" w14:textId="77777777" w:rsidR="00313651" w:rsidRPr="007911B8" w:rsidRDefault="00000000">
      <w:pPr>
        <w:pStyle w:val="Heading1"/>
        <w:rPr>
          <w:rFonts w:ascii="Arial Nova Light" w:hAnsi="Arial Nova Light"/>
        </w:rPr>
      </w:pPr>
      <w:bookmarkStart w:id="0" w:name="january-2026-reading-challenge-tracker"/>
      <w:r w:rsidRPr="007911B8">
        <w:rPr>
          <w:rFonts w:ascii="Segoe UI Emoji" w:hAnsi="Segoe UI Emoji" w:cs="Segoe UI Emoji"/>
        </w:rPr>
        <w:t>📚</w:t>
      </w:r>
      <w:r w:rsidRPr="007911B8">
        <w:rPr>
          <w:rFonts w:ascii="Arial Nova Light" w:hAnsi="Arial Nova Light"/>
        </w:rPr>
        <w:t xml:space="preserve"> January 2026 Reading Challenge Tracker</w:t>
      </w:r>
    </w:p>
    <w:p w14:paraId="18B49CC2" w14:textId="77777777" w:rsidR="00313651" w:rsidRPr="007911B8" w:rsidRDefault="00000000">
      <w:pPr>
        <w:pStyle w:val="Heading2"/>
        <w:rPr>
          <w:rFonts w:ascii="Arial Nova Light" w:hAnsi="Arial Nova Light"/>
        </w:rPr>
      </w:pPr>
      <w:bookmarkStart w:id="1" w:name="read-the-world-stories-voices-curiosity"/>
      <w:r w:rsidRPr="007911B8">
        <w:rPr>
          <w:rFonts w:ascii="Arial Nova Light" w:hAnsi="Arial Nova Light"/>
        </w:rPr>
        <w:t>Read the World: Stories, Voices &amp; Curiosity</w:t>
      </w:r>
    </w:p>
    <w:p w14:paraId="63EE8E59" w14:textId="054F232C" w:rsidR="00313651" w:rsidRDefault="00313651"/>
    <w:p w14:paraId="51D7DE4C" w14:textId="77777777" w:rsidR="00313651" w:rsidRPr="007911B8" w:rsidRDefault="00000000">
      <w:pPr>
        <w:pStyle w:val="Heading3"/>
        <w:rPr>
          <w:u w:val="single"/>
        </w:rPr>
      </w:pPr>
      <w:bookmarkStart w:id="2" w:name="january-theme-new-beginnings"/>
      <w:r w:rsidRPr="007911B8">
        <w:rPr>
          <w:u w:val="single"/>
        </w:rPr>
        <w:t xml:space="preserve">❄️ January Theme: </w:t>
      </w:r>
      <w:r w:rsidRPr="007911B8">
        <w:rPr>
          <w:b/>
          <w:bCs/>
          <w:u w:val="single"/>
        </w:rPr>
        <w:t>New Beginnings</w:t>
      </w:r>
    </w:p>
    <w:p w14:paraId="5AFB098F" w14:textId="6BAAA058" w:rsidR="007911B8" w:rsidRDefault="00000000">
      <w:pPr>
        <w:pStyle w:val="FirstParagraph"/>
      </w:pPr>
      <w:r>
        <w:t xml:space="preserve">Choose </w:t>
      </w:r>
      <w:r>
        <w:rPr>
          <w:b/>
          <w:bCs/>
        </w:rPr>
        <w:t>ONE</w:t>
      </w:r>
      <w:r>
        <w:t xml:space="preserve"> </w:t>
      </w:r>
    </w:p>
    <w:p w14:paraId="0DCE7057" w14:textId="187F2ACD" w:rsidR="007911B8" w:rsidRDefault="00000000">
      <w:pPr>
        <w:pStyle w:val="FirstParagraph"/>
      </w:pPr>
      <w:r>
        <w:t xml:space="preserve"> Read a book about a </w:t>
      </w:r>
      <w:r>
        <w:rPr>
          <w:b/>
          <w:bCs/>
        </w:rPr>
        <w:t>fresh start</w:t>
      </w:r>
      <w:r w:rsidR="007911B8">
        <w:rPr>
          <w:b/>
          <w:bCs/>
        </w:rPr>
        <w:t xml:space="preserve"> </w:t>
      </w:r>
      <w:r>
        <w:t xml:space="preserve"> </w:t>
      </w:r>
    </w:p>
    <w:p w14:paraId="6177EE03" w14:textId="332E2F04" w:rsidR="00313651" w:rsidRDefault="00000000">
      <w:pPr>
        <w:pStyle w:val="FirstParagraph"/>
      </w:pPr>
      <w:r>
        <w:t xml:space="preserve"> Read a book in a </w:t>
      </w:r>
      <w:r>
        <w:rPr>
          <w:b/>
          <w:bCs/>
        </w:rPr>
        <w:t>new genre</w:t>
      </w:r>
      <w:r>
        <w:t xml:space="preserve"> or by a </w:t>
      </w:r>
      <w:r>
        <w:rPr>
          <w:b/>
          <w:bCs/>
        </w:rPr>
        <w:t>new-to-you author</w:t>
      </w:r>
    </w:p>
    <w:p w14:paraId="50F2D237" w14:textId="77777777" w:rsidR="00313651" w:rsidRDefault="00000000">
      <w:r>
        <w:pict w14:anchorId="38946D19">
          <v:rect id="_x0000_i1026" style="width:0;height:1.5pt" o:hralign="center" o:hrstd="t" o:hr="t"/>
        </w:pict>
      </w:r>
    </w:p>
    <w:p w14:paraId="0E775BC1" w14:textId="77777777" w:rsidR="00313651" w:rsidRDefault="00000000">
      <w:pPr>
        <w:pStyle w:val="Heading2"/>
      </w:pPr>
      <w:bookmarkStart w:id="3" w:name="january-reading-log"/>
      <w:bookmarkEnd w:id="1"/>
      <w:bookmarkEnd w:id="2"/>
      <w:r>
        <w:t>📖 January Reading Log</w:t>
      </w:r>
    </w:p>
    <w:p w14:paraId="062EE39E" w14:textId="54088553" w:rsidR="00313651" w:rsidRDefault="00000000" w:rsidP="007911B8">
      <w:pPr>
        <w:pStyle w:val="FirstParagraph"/>
      </w:pPr>
      <w:r>
        <w:rPr>
          <w:b/>
          <w:bCs/>
        </w:rPr>
        <w:t>Name:</w:t>
      </w:r>
      <w:r w:rsidR="007911B8">
        <w:t xml:space="preserve"> </w:t>
      </w:r>
      <w:r>
        <w:br/>
      </w:r>
      <w:r>
        <w:rPr>
          <w:b/>
          <w:bCs/>
        </w:rPr>
        <w:t>Book Title:</w:t>
      </w:r>
      <w:r>
        <w:t xml:space="preserve"> </w:t>
      </w:r>
      <w:r>
        <w:br/>
      </w:r>
      <w:r>
        <w:rPr>
          <w:b/>
          <w:bCs/>
        </w:rPr>
        <w:t>Author:</w:t>
      </w:r>
      <w:r w:rsidR="007911B8">
        <w:t xml:space="preserve"> </w:t>
      </w:r>
      <w:r>
        <w:br/>
      </w:r>
      <w:r>
        <w:rPr>
          <w:b/>
          <w:bCs/>
        </w:rPr>
        <w:t>Genre:</w:t>
      </w:r>
      <w:r>
        <w:t xml:space="preserve"> </w:t>
      </w:r>
      <w:r>
        <w:br/>
      </w:r>
      <w:r>
        <w:rPr>
          <w:b/>
          <w:bCs/>
        </w:rPr>
        <w:t>Format:</w:t>
      </w:r>
      <w:r>
        <w:t xml:space="preserve"> ☐ Print ☐ Ebook ☐ Audiobook ☐ Graphic Novel</w:t>
      </w:r>
      <w:r>
        <w:br/>
      </w:r>
      <w:r>
        <w:rPr>
          <w:b/>
          <w:bCs/>
        </w:rPr>
        <w:t>Date Finished:</w:t>
      </w:r>
      <w:r>
        <w:t xml:space="preserve"> </w:t>
      </w:r>
    </w:p>
    <w:p w14:paraId="4FDED447" w14:textId="7E3CA2D7" w:rsidR="00313651" w:rsidRDefault="00313651"/>
    <w:p w14:paraId="1B7815B6" w14:textId="77400D36" w:rsidR="00313651" w:rsidRDefault="00000000">
      <w:pPr>
        <w:pStyle w:val="Heading2"/>
      </w:pPr>
      <w:bookmarkStart w:id="4" w:name="reflection-optional"/>
      <w:bookmarkEnd w:id="3"/>
      <w:r>
        <w:t xml:space="preserve">✨ Reflection </w:t>
      </w:r>
    </w:p>
    <w:p w14:paraId="68E5968B" w14:textId="77777777" w:rsidR="00313651" w:rsidRDefault="00000000">
      <w:pPr>
        <w:pStyle w:val="FirstParagraph"/>
      </w:pPr>
      <w:r>
        <w:t>What made this book a good choice for a new beginning?</w:t>
      </w:r>
    </w:p>
    <w:p w14:paraId="4ACD51E0" w14:textId="5A781566" w:rsidR="00313651" w:rsidRDefault="00313651"/>
    <w:p w14:paraId="41CAD01F" w14:textId="65BE8EC5" w:rsidR="00313651" w:rsidRDefault="00313651"/>
    <w:p w14:paraId="7D3196C6" w14:textId="6F47BB3D" w:rsidR="00313651" w:rsidRDefault="00000000">
      <w:pPr>
        <w:pStyle w:val="Heading2"/>
      </w:pPr>
      <w:bookmarkStart w:id="5" w:name="bonus-optional"/>
      <w:bookmarkEnd w:id="4"/>
      <w:r>
        <w:t xml:space="preserve">⭐ Bonus </w:t>
      </w:r>
    </w:p>
    <w:p w14:paraId="1E2C4A1B" w14:textId="2476C578" w:rsidR="00313651" w:rsidRDefault="00000000" w:rsidP="007911B8">
      <w:pPr>
        <w:pStyle w:val="FirstParagraph"/>
      </w:pPr>
      <w:r>
        <w:t>☐ Tried a new genre</w:t>
      </w:r>
      <w:r>
        <w:br/>
        <w:t>☐ Read in a new format</w:t>
      </w:r>
      <w:r>
        <w:br/>
        <w:t>☐ Asked a librarian for a recommendation</w:t>
      </w:r>
      <w:r>
        <w:br/>
      </w:r>
    </w:p>
    <w:p w14:paraId="2423A4E2" w14:textId="77777777" w:rsidR="00313651" w:rsidRDefault="00000000">
      <w:pPr>
        <w:pStyle w:val="Heading3"/>
      </w:pPr>
      <w:bookmarkStart w:id="6" w:name="library-use-only"/>
      <w:r>
        <w:rPr>
          <w:rFonts w:ascii="Segoe UI Emoji" w:hAnsi="Segoe UI Emoji" w:cs="Segoe UI Emoji"/>
        </w:rPr>
        <w:t>📌</w:t>
      </w:r>
      <w:r>
        <w:t xml:space="preserve"> Library Use Only</w:t>
      </w:r>
    </w:p>
    <w:p w14:paraId="5A5A73C2" w14:textId="766B8388" w:rsidR="00313651" w:rsidRDefault="00000000">
      <w:pPr>
        <w:pStyle w:val="FirstParagraph"/>
      </w:pPr>
      <w:r>
        <w:t>Completion Recorded: ☐ Yes ☐ No</w:t>
      </w:r>
      <w:r>
        <w:br/>
        <w:t>Staff Initials: ____________ Date: ____________</w:t>
      </w:r>
      <w:bookmarkEnd w:id="0"/>
      <w:bookmarkEnd w:id="5"/>
      <w:bookmarkEnd w:id="6"/>
    </w:p>
    <w:sectPr w:rsidR="0031365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60AA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02961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3651"/>
    <w:rsid w:val="00313651"/>
    <w:rsid w:val="0067625E"/>
    <w:rsid w:val="007911B8"/>
    <w:rsid w:val="00982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E6FC2"/>
  <w15:docId w15:val="{78631D97-23A8-4E76-88AC-98AB369B9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1</Words>
  <Characters>516</Characters>
  <Application>Microsoft Office Word</Application>
  <DocSecurity>0</DocSecurity>
  <Lines>2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n Wheeler</dc:creator>
  <cp:keywords/>
  <cp:lastModifiedBy>Kristin Wheeler</cp:lastModifiedBy>
  <cp:revision>2</cp:revision>
  <dcterms:created xsi:type="dcterms:W3CDTF">2025-12-30T15:20:00Z</dcterms:created>
  <dcterms:modified xsi:type="dcterms:W3CDTF">2025-12-30T15:20:00Z</dcterms:modified>
</cp:coreProperties>
</file>